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012E" w:rsidRPr="00B75384" w:rsidRDefault="0061012E" w:rsidP="00E07634">
      <w:pPr>
        <w:spacing w:after="0" w:line="480" w:lineRule="auto"/>
        <w:rPr>
          <w:rFonts w:ascii="Times New Roman" w:hAnsi="Times New Roman" w:cs="Times New Roman"/>
          <w:sz w:val="24"/>
          <w:szCs w:val="24"/>
          <w:lang w:val="en"/>
        </w:rPr>
      </w:pPr>
      <w:r w:rsidRPr="00B75384">
        <w:rPr>
          <w:rFonts w:ascii="Times New Roman" w:hAnsi="Times New Roman" w:cs="Times New Roman"/>
          <w:sz w:val="24"/>
          <w:szCs w:val="24"/>
          <w:lang w:val="en"/>
        </w:rPr>
        <w:t xml:space="preserve">Fatima Arriola               </w:t>
      </w:r>
    </w:p>
    <w:p w:rsidR="0061012E" w:rsidRPr="00B75384" w:rsidRDefault="0061012E" w:rsidP="00E07634">
      <w:pPr>
        <w:spacing w:after="0" w:line="480" w:lineRule="auto"/>
        <w:rPr>
          <w:rFonts w:ascii="Times New Roman" w:hAnsi="Times New Roman" w:cs="Times New Roman"/>
          <w:sz w:val="24"/>
          <w:szCs w:val="24"/>
          <w:lang w:val="en"/>
        </w:rPr>
      </w:pPr>
      <w:r w:rsidRPr="00B75384">
        <w:rPr>
          <w:rFonts w:ascii="Times New Roman" w:hAnsi="Times New Roman" w:cs="Times New Roman"/>
          <w:sz w:val="24"/>
          <w:szCs w:val="24"/>
          <w:lang w:val="en"/>
        </w:rPr>
        <w:t>Professor Batty</w:t>
      </w:r>
    </w:p>
    <w:p w:rsidR="0061012E" w:rsidRPr="00B75384" w:rsidRDefault="0061012E" w:rsidP="00E07634">
      <w:pPr>
        <w:spacing w:after="0" w:line="480" w:lineRule="auto"/>
        <w:rPr>
          <w:rFonts w:ascii="Times New Roman" w:hAnsi="Times New Roman" w:cs="Times New Roman"/>
          <w:sz w:val="24"/>
          <w:szCs w:val="24"/>
          <w:lang w:val="en"/>
        </w:rPr>
      </w:pPr>
      <w:r w:rsidRPr="00B75384">
        <w:rPr>
          <w:rFonts w:ascii="Times New Roman" w:hAnsi="Times New Roman" w:cs="Times New Roman"/>
          <w:sz w:val="24"/>
          <w:szCs w:val="24"/>
          <w:lang w:val="en"/>
        </w:rPr>
        <w:t>English 102</w:t>
      </w:r>
    </w:p>
    <w:p w:rsidR="0061012E" w:rsidRPr="00B75384" w:rsidRDefault="0061012E" w:rsidP="00E07634">
      <w:pPr>
        <w:spacing w:after="0" w:line="480" w:lineRule="auto"/>
        <w:rPr>
          <w:rFonts w:ascii="Times New Roman" w:hAnsi="Times New Roman" w:cs="Times New Roman"/>
          <w:sz w:val="24"/>
          <w:szCs w:val="24"/>
          <w:lang w:val="en"/>
        </w:rPr>
      </w:pPr>
      <w:r w:rsidRPr="00B75384">
        <w:rPr>
          <w:rFonts w:ascii="Times New Roman" w:hAnsi="Times New Roman" w:cs="Times New Roman"/>
          <w:sz w:val="24"/>
          <w:szCs w:val="24"/>
          <w:lang w:val="en"/>
        </w:rPr>
        <w:t>6 December 2017</w:t>
      </w:r>
    </w:p>
    <w:p w:rsidR="0061012E" w:rsidRPr="00B75384" w:rsidRDefault="0061012E" w:rsidP="00E07634">
      <w:pPr>
        <w:tabs>
          <w:tab w:val="left" w:pos="6367"/>
        </w:tabs>
        <w:spacing w:after="0" w:line="480" w:lineRule="auto"/>
        <w:ind w:left="1440"/>
        <w:rPr>
          <w:rFonts w:ascii="Times New Roman" w:hAnsi="Times New Roman" w:cs="Times New Roman"/>
          <w:sz w:val="24"/>
          <w:szCs w:val="24"/>
          <w:lang w:val="en"/>
        </w:rPr>
      </w:pPr>
      <w:r w:rsidRPr="00B75384">
        <w:rPr>
          <w:rFonts w:ascii="Times New Roman" w:hAnsi="Times New Roman" w:cs="Times New Roman"/>
          <w:sz w:val="24"/>
          <w:szCs w:val="24"/>
          <w:lang w:val="en"/>
        </w:rPr>
        <w:t xml:space="preserve">                    </w:t>
      </w:r>
      <w:r w:rsidR="00E07634">
        <w:rPr>
          <w:rFonts w:ascii="Times New Roman" w:hAnsi="Times New Roman" w:cs="Times New Roman"/>
          <w:sz w:val="24"/>
          <w:szCs w:val="24"/>
          <w:lang w:val="en"/>
        </w:rPr>
        <w:t xml:space="preserve">    </w:t>
      </w:r>
      <w:bookmarkStart w:id="0" w:name="_GoBack"/>
      <w:bookmarkEnd w:id="0"/>
      <w:r w:rsidRPr="00B75384">
        <w:rPr>
          <w:rFonts w:ascii="Times New Roman" w:hAnsi="Times New Roman" w:cs="Times New Roman"/>
          <w:sz w:val="24"/>
          <w:szCs w:val="24"/>
          <w:lang w:val="en"/>
        </w:rPr>
        <w:t xml:space="preserve">  Reflection of Poetry Essay</w:t>
      </w:r>
      <w:r w:rsidR="004F78A6" w:rsidRPr="00B75384">
        <w:rPr>
          <w:rFonts w:ascii="Times New Roman" w:hAnsi="Times New Roman" w:cs="Times New Roman"/>
          <w:sz w:val="24"/>
          <w:szCs w:val="24"/>
          <w:lang w:val="en"/>
        </w:rPr>
        <w:tab/>
      </w:r>
    </w:p>
    <w:p w:rsidR="0061012E" w:rsidRPr="00B75384" w:rsidRDefault="00B75384" w:rsidP="00E07634">
      <w:pPr>
        <w:spacing w:after="0" w:line="480" w:lineRule="auto"/>
        <w:rPr>
          <w:rFonts w:ascii="Times New Roman" w:hAnsi="Times New Roman" w:cs="Times New Roman"/>
          <w:sz w:val="24"/>
          <w:szCs w:val="24"/>
        </w:rPr>
      </w:pPr>
      <w:r w:rsidRPr="00B75384">
        <w:rPr>
          <w:rFonts w:ascii="Times New Roman" w:hAnsi="Times New Roman" w:cs="Times New Roman"/>
          <w:sz w:val="24"/>
          <w:szCs w:val="24"/>
        </w:rPr>
        <w:t>The essay I chose to revise is the Poetry Analysis Essay. Overall according to my graded essay, my thesis wasn’t that bad since it was answering the question of the prompt. My thesis didn’t get a perfect score which means I have to add more information to it. The main issue I must work on is developing and supporting my ideas. My ideas are not well explained which it makes harder for the reader to understand what I'm talking about in my paragraphs. For each main point of the paragraph, I need to add more information because I don’t have it a clear statement of what I’m talking about. The scholarly sources are not well explained either because they are not in the quote sandwich. I think that it would be better if I tried to add more details about what the source is talking about, so it can be clearer. Something that I am always messing up on my essays is the organization of my paragraphs. I need to organize them and put them into order. On my graded essay, I did low on the spelling and grammar part, but for the final revised essay, I will make sure everything is understandable. I made sure all the sentences are not in fragments or the wrong preposition.  I also paraphrase my quotes into citations, so it can be cleared that I used sources. I also made my essay more straightforward so that it can go straight to the main idea.</w:t>
      </w:r>
    </w:p>
    <w:sectPr w:rsidR="0061012E" w:rsidRPr="00B75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0MzQzNbEwtjQ1NTdQ0lEKTi0uzszPAykwrAUAE7UY9SwAAAA="/>
  </w:docVars>
  <w:rsids>
    <w:rsidRoot w:val="0061012E"/>
    <w:rsid w:val="00133AD8"/>
    <w:rsid w:val="00221CB4"/>
    <w:rsid w:val="00234489"/>
    <w:rsid w:val="003B4D14"/>
    <w:rsid w:val="0042249F"/>
    <w:rsid w:val="004F78A6"/>
    <w:rsid w:val="0061012E"/>
    <w:rsid w:val="00814849"/>
    <w:rsid w:val="008B6D4F"/>
    <w:rsid w:val="008E311B"/>
    <w:rsid w:val="00B75384"/>
    <w:rsid w:val="00B76D41"/>
    <w:rsid w:val="00C21336"/>
    <w:rsid w:val="00E07634"/>
    <w:rsid w:val="00F47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FF47F"/>
  <w15:chartTrackingRefBased/>
  <w15:docId w15:val="{DC01E5C3-1F34-4A66-9771-5E9E905C8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01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2249F"/>
    <w:rPr>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Pages>
  <Words>219</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arriola</dc:creator>
  <cp:keywords/>
  <dc:description/>
  <cp:lastModifiedBy>fatima arriola</cp:lastModifiedBy>
  <cp:revision>7</cp:revision>
  <dcterms:created xsi:type="dcterms:W3CDTF">2017-12-07T23:07:00Z</dcterms:created>
  <dcterms:modified xsi:type="dcterms:W3CDTF">2017-12-08T02:03:00Z</dcterms:modified>
</cp:coreProperties>
</file>